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307b30d-40a1-433f-9642-4e2bb0ac251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289ca08-597b-4395-b087-0241de6ecb3a"/>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3Z</dcterms:created>
  <dcterms:modified xsi:type="dcterms:W3CDTF">2023-06-22T13: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